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77B48E" w14:textId="3DC9B556" w:rsidR="00565934" w:rsidRPr="002A77C0" w:rsidRDefault="00565934" w:rsidP="00565934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2A77C0">
        <w:rPr>
          <w:rFonts w:ascii="Calibri" w:eastAsia="Times New Roman" w:hAnsi="Calibri" w:cs="Calibri"/>
          <w:b/>
          <w:bCs/>
          <w:color w:val="000000"/>
        </w:rPr>
        <w:t>Supplementary table S</w:t>
      </w:r>
      <w:r>
        <w:rPr>
          <w:rFonts w:ascii="Calibri" w:eastAsia="Times New Roman" w:hAnsi="Calibri" w:cs="Calibri"/>
          <w:b/>
          <w:bCs/>
          <w:color w:val="000000"/>
        </w:rPr>
        <w:t>2</w:t>
      </w:r>
      <w:r w:rsidRPr="002A77C0">
        <w:rPr>
          <w:rFonts w:ascii="Calibri" w:eastAsia="Times New Roman" w:hAnsi="Calibri" w:cs="Calibri"/>
          <w:b/>
          <w:bCs/>
          <w:color w:val="000000"/>
        </w:rPr>
        <w:t>.</w:t>
      </w:r>
      <w:r w:rsidRPr="002A77C0">
        <w:rPr>
          <w:rFonts w:ascii="Calibri" w:eastAsia="Times New Roman" w:hAnsi="Calibri" w:cs="Calibri"/>
          <w:color w:val="000000"/>
        </w:rPr>
        <w:t xml:space="preserve"> Hyperparameter used and searched to train the distributed models.</w:t>
      </w:r>
    </w:p>
    <w:tbl>
      <w:tblPr>
        <w:tblW w:w="5900" w:type="dxa"/>
        <w:tblLook w:val="04A0" w:firstRow="1" w:lastRow="0" w:firstColumn="1" w:lastColumn="0" w:noHBand="0" w:noVBand="1"/>
      </w:tblPr>
      <w:tblGrid>
        <w:gridCol w:w="1660"/>
        <w:gridCol w:w="2080"/>
        <w:gridCol w:w="1080"/>
        <w:gridCol w:w="1080"/>
      </w:tblGrid>
      <w:tr w:rsidR="00565934" w:rsidRPr="002A77C0" w14:paraId="23D56C59" w14:textId="77777777" w:rsidTr="0066142E">
        <w:trPr>
          <w:trHeight w:val="315"/>
        </w:trPr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5675B0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A77C0">
              <w:rPr>
                <w:rFonts w:ascii="Calibri" w:eastAsia="Times New Roman" w:hAnsi="Calibri" w:cs="Calibri"/>
                <w:b/>
                <w:bCs/>
                <w:color w:val="000000"/>
              </w:rPr>
              <w:t>Classifier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EDD36E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A77C0">
              <w:rPr>
                <w:rFonts w:ascii="Calibri" w:eastAsia="Times New Roman" w:hAnsi="Calibri" w:cs="Calibri"/>
                <w:b/>
                <w:bCs/>
                <w:color w:val="000000"/>
              </w:rPr>
              <w:t>Para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D4EB6A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A77C0">
              <w:rPr>
                <w:rFonts w:ascii="Calibri" w:eastAsia="Times New Roman" w:hAnsi="Calibri" w:cs="Calibri"/>
                <w:b/>
                <w:bCs/>
                <w:color w:val="000000"/>
              </w:rPr>
              <w:t>Valu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583427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5934" w:rsidRPr="002A77C0" w14:paraId="1D83FCF4" w14:textId="77777777" w:rsidTr="0066142E">
        <w:trPr>
          <w:trHeight w:val="315"/>
        </w:trPr>
        <w:tc>
          <w:tcPr>
            <w:tcW w:w="16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A644E" w14:textId="77777777" w:rsidR="00565934" w:rsidRPr="002A77C0" w:rsidRDefault="00565934" w:rsidP="006614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Tree-based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6D33D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Tre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88E6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1, 3, 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AD32B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65934" w:rsidRPr="002A77C0" w14:paraId="5EFBF4E9" w14:textId="77777777" w:rsidTr="0066142E">
        <w:trPr>
          <w:trHeight w:val="315"/>
        </w:trPr>
        <w:tc>
          <w:tcPr>
            <w:tcW w:w="16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8BD86E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AF236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Dept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B045E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4, 5, 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362A4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65934" w:rsidRPr="002A77C0" w14:paraId="40A35178" w14:textId="77777777" w:rsidTr="0066142E">
        <w:trPr>
          <w:trHeight w:val="315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F657E" w14:textId="77777777" w:rsidR="00565934" w:rsidRPr="002A77C0" w:rsidRDefault="00565934" w:rsidP="006614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533E5" w14:textId="77777777" w:rsidR="00565934" w:rsidRPr="002A77C0" w:rsidRDefault="00565934" w:rsidP="006614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4969D" w14:textId="77777777" w:rsidR="00565934" w:rsidRPr="002A77C0" w:rsidRDefault="00565934" w:rsidP="006614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2B4EA" w14:textId="77777777" w:rsidR="00565934" w:rsidRPr="002A77C0" w:rsidRDefault="00565934" w:rsidP="006614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5934" w:rsidRPr="002A77C0" w14:paraId="21FE6EC6" w14:textId="77777777" w:rsidTr="0066142E">
        <w:trPr>
          <w:trHeight w:val="315"/>
        </w:trPr>
        <w:tc>
          <w:tcPr>
            <w:tcW w:w="16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947FA" w14:textId="77777777" w:rsidR="00565934" w:rsidRPr="002A77C0" w:rsidRDefault="00565934" w:rsidP="006614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Neural networks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B246D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Learning rate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144EF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0.01, 0.001, 0.0001</w:t>
            </w:r>
          </w:p>
        </w:tc>
      </w:tr>
      <w:tr w:rsidR="00565934" w:rsidRPr="002A77C0" w14:paraId="72CCA16B" w14:textId="77777777" w:rsidTr="0066142E">
        <w:trPr>
          <w:trHeight w:val="315"/>
        </w:trPr>
        <w:tc>
          <w:tcPr>
            <w:tcW w:w="16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8EC75A0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950D7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Optimize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F4083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Ada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ADDD2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65934" w:rsidRPr="002A77C0" w14:paraId="0048631B" w14:textId="77777777" w:rsidTr="0066142E">
        <w:trPr>
          <w:trHeight w:val="315"/>
        </w:trPr>
        <w:tc>
          <w:tcPr>
            <w:tcW w:w="16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F5987CC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B75C1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Min. epoch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11C04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CBA6B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65934" w:rsidRPr="002A77C0" w14:paraId="1ECC895D" w14:textId="77777777" w:rsidTr="0066142E">
        <w:trPr>
          <w:trHeight w:val="315"/>
        </w:trPr>
        <w:tc>
          <w:tcPr>
            <w:tcW w:w="16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0EBA2E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95977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Max. epoch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21E5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304D0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65934" w:rsidRPr="002A77C0" w14:paraId="71E7A86E" w14:textId="77777777" w:rsidTr="0066142E">
        <w:trPr>
          <w:trHeight w:val="315"/>
        </w:trPr>
        <w:tc>
          <w:tcPr>
            <w:tcW w:w="16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BE7A8C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00475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Early stopp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67CDCD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4F0E63" w14:textId="77777777" w:rsidR="00565934" w:rsidRPr="002A77C0" w:rsidRDefault="00565934" w:rsidP="006614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77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3642DF2" w14:textId="77777777" w:rsidR="00B42AD0" w:rsidRPr="002A77C0" w:rsidRDefault="00B42AD0" w:rsidP="00C250C0">
      <w:pPr>
        <w:suppressLineNumbers/>
      </w:pPr>
      <w:bookmarkStart w:id="0" w:name="_GoBack"/>
      <w:bookmarkEnd w:id="0"/>
    </w:p>
    <w:sectPr w:rsidR="00B42AD0" w:rsidRPr="002A77C0" w:rsidSect="002A77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FC3FF1" w16cex:dateUtc="2021-09-27T11:04:00Z"/>
  <w16cex:commentExtensible w16cex:durableId="24FC45C1" w16cex:dateUtc="2021-09-27T11:29:00Z"/>
  <w16cex:commentExtensible w16cex:durableId="24FC3922" w16cex:dateUtc="2021-09-27T10:35:00Z"/>
  <w16cex:commentExtensible w16cex:durableId="24FC3A97" w16cex:dateUtc="2021-09-27T10:41:00Z"/>
  <w16cex:commentExtensible w16cex:durableId="24FC41D8" w16cex:dateUtc="2021-09-27T11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3D2CA53" w16cid:durableId="24FC3FF1"/>
  <w16cid:commentId w16cid:paraId="1B46B73E" w16cid:durableId="24FC45C1"/>
  <w16cid:commentId w16cid:paraId="14BBB046" w16cid:durableId="24FC3922"/>
  <w16cid:commentId w16cid:paraId="393E0FE2" w16cid:durableId="24FC3A97"/>
  <w16cid:commentId w16cid:paraId="29E728B9" w16cid:durableId="24FC41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1E5EAF" w14:textId="77777777" w:rsidR="00CA5952" w:rsidRDefault="00CA5952" w:rsidP="00E055F6">
      <w:pPr>
        <w:spacing w:after="0" w:line="240" w:lineRule="auto"/>
      </w:pPr>
      <w:r>
        <w:separator/>
      </w:r>
    </w:p>
  </w:endnote>
  <w:endnote w:type="continuationSeparator" w:id="0">
    <w:p w14:paraId="29368203" w14:textId="77777777" w:rsidR="00CA5952" w:rsidRDefault="00CA5952" w:rsidP="00E05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2C3F9F" w14:textId="77777777" w:rsidR="00CA5952" w:rsidRDefault="00CA5952" w:rsidP="00E055F6">
      <w:pPr>
        <w:spacing w:after="0" w:line="240" w:lineRule="auto"/>
      </w:pPr>
      <w:r>
        <w:separator/>
      </w:r>
    </w:p>
  </w:footnote>
  <w:footnote w:type="continuationSeparator" w:id="0">
    <w:p w14:paraId="2CF18CC0" w14:textId="77777777" w:rsidR="00CA5952" w:rsidRDefault="00CA5952" w:rsidP="00E055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DY1NjM1MjY1sTBU0lEKTi0uzszPAykwtKgFAO4PfPwtAAAA"/>
  </w:docVars>
  <w:rsids>
    <w:rsidRoot w:val="00E22A20"/>
    <w:rsid w:val="00014C8B"/>
    <w:rsid w:val="00035A17"/>
    <w:rsid w:val="000460CF"/>
    <w:rsid w:val="000527AA"/>
    <w:rsid w:val="00072115"/>
    <w:rsid w:val="00077C10"/>
    <w:rsid w:val="000834E0"/>
    <w:rsid w:val="00084C84"/>
    <w:rsid w:val="00086F4A"/>
    <w:rsid w:val="00094B7E"/>
    <w:rsid w:val="00096781"/>
    <w:rsid w:val="000A0458"/>
    <w:rsid w:val="000A2E2F"/>
    <w:rsid w:val="000B1122"/>
    <w:rsid w:val="000E2092"/>
    <w:rsid w:val="000E41F3"/>
    <w:rsid w:val="000F49E9"/>
    <w:rsid w:val="001044B3"/>
    <w:rsid w:val="00104F51"/>
    <w:rsid w:val="001229C4"/>
    <w:rsid w:val="00135B50"/>
    <w:rsid w:val="00136C89"/>
    <w:rsid w:val="00154047"/>
    <w:rsid w:val="00162EA6"/>
    <w:rsid w:val="00170411"/>
    <w:rsid w:val="001772B2"/>
    <w:rsid w:val="001820F5"/>
    <w:rsid w:val="001948FC"/>
    <w:rsid w:val="001967D3"/>
    <w:rsid w:val="001A0A7E"/>
    <w:rsid w:val="001D0DE8"/>
    <w:rsid w:val="001F23BE"/>
    <w:rsid w:val="001F3589"/>
    <w:rsid w:val="00211758"/>
    <w:rsid w:val="002122D1"/>
    <w:rsid w:val="00214E5C"/>
    <w:rsid w:val="00216D8D"/>
    <w:rsid w:val="002178A8"/>
    <w:rsid w:val="00217AE8"/>
    <w:rsid w:val="002202CF"/>
    <w:rsid w:val="002612FA"/>
    <w:rsid w:val="002613EB"/>
    <w:rsid w:val="00262151"/>
    <w:rsid w:val="00263E33"/>
    <w:rsid w:val="00275C86"/>
    <w:rsid w:val="00285635"/>
    <w:rsid w:val="002858DE"/>
    <w:rsid w:val="002A223B"/>
    <w:rsid w:val="002A77C0"/>
    <w:rsid w:val="002B4C55"/>
    <w:rsid w:val="002B742B"/>
    <w:rsid w:val="002C2817"/>
    <w:rsid w:val="002C6DD7"/>
    <w:rsid w:val="002D276E"/>
    <w:rsid w:val="002D4673"/>
    <w:rsid w:val="002D6771"/>
    <w:rsid w:val="002F44C3"/>
    <w:rsid w:val="00303988"/>
    <w:rsid w:val="003042FB"/>
    <w:rsid w:val="00311074"/>
    <w:rsid w:val="00316F4A"/>
    <w:rsid w:val="003303E2"/>
    <w:rsid w:val="003343D8"/>
    <w:rsid w:val="00345970"/>
    <w:rsid w:val="003479C3"/>
    <w:rsid w:val="0037642B"/>
    <w:rsid w:val="00381077"/>
    <w:rsid w:val="003B11F6"/>
    <w:rsid w:val="003B6BCA"/>
    <w:rsid w:val="003D31B1"/>
    <w:rsid w:val="003F3F76"/>
    <w:rsid w:val="00401986"/>
    <w:rsid w:val="00402FA1"/>
    <w:rsid w:val="004168AE"/>
    <w:rsid w:val="00421DE6"/>
    <w:rsid w:val="004300C9"/>
    <w:rsid w:val="00441F75"/>
    <w:rsid w:val="00443FF5"/>
    <w:rsid w:val="00450055"/>
    <w:rsid w:val="00452E85"/>
    <w:rsid w:val="004620F1"/>
    <w:rsid w:val="00473508"/>
    <w:rsid w:val="00492478"/>
    <w:rsid w:val="00493E8F"/>
    <w:rsid w:val="004A36AF"/>
    <w:rsid w:val="004A4D99"/>
    <w:rsid w:val="004B2A32"/>
    <w:rsid w:val="004B4A1D"/>
    <w:rsid w:val="004D3461"/>
    <w:rsid w:val="004F3AC2"/>
    <w:rsid w:val="004F6780"/>
    <w:rsid w:val="004F7E9D"/>
    <w:rsid w:val="00501297"/>
    <w:rsid w:val="005150E6"/>
    <w:rsid w:val="00516D36"/>
    <w:rsid w:val="00524727"/>
    <w:rsid w:val="005343E8"/>
    <w:rsid w:val="00542DCD"/>
    <w:rsid w:val="00565934"/>
    <w:rsid w:val="00566639"/>
    <w:rsid w:val="00570C91"/>
    <w:rsid w:val="005710E6"/>
    <w:rsid w:val="005721AA"/>
    <w:rsid w:val="00572E36"/>
    <w:rsid w:val="0058240B"/>
    <w:rsid w:val="00593DC4"/>
    <w:rsid w:val="00596B30"/>
    <w:rsid w:val="00597B80"/>
    <w:rsid w:val="00597D90"/>
    <w:rsid w:val="005A14BB"/>
    <w:rsid w:val="005C3A93"/>
    <w:rsid w:val="005E044A"/>
    <w:rsid w:val="005F7CD5"/>
    <w:rsid w:val="006158C5"/>
    <w:rsid w:val="00622A1B"/>
    <w:rsid w:val="00622ADA"/>
    <w:rsid w:val="00646CA2"/>
    <w:rsid w:val="0066142E"/>
    <w:rsid w:val="00681679"/>
    <w:rsid w:val="00682336"/>
    <w:rsid w:val="006975C2"/>
    <w:rsid w:val="006A6804"/>
    <w:rsid w:val="006B0DCE"/>
    <w:rsid w:val="006B2158"/>
    <w:rsid w:val="006D5505"/>
    <w:rsid w:val="006D7084"/>
    <w:rsid w:val="006E22F9"/>
    <w:rsid w:val="006F192B"/>
    <w:rsid w:val="006F61D0"/>
    <w:rsid w:val="006F7BAC"/>
    <w:rsid w:val="00702AF8"/>
    <w:rsid w:val="007039AA"/>
    <w:rsid w:val="00704BE4"/>
    <w:rsid w:val="00705CC1"/>
    <w:rsid w:val="00706B46"/>
    <w:rsid w:val="007219D6"/>
    <w:rsid w:val="0072251A"/>
    <w:rsid w:val="00730A28"/>
    <w:rsid w:val="00733430"/>
    <w:rsid w:val="00733E70"/>
    <w:rsid w:val="007356C8"/>
    <w:rsid w:val="00741215"/>
    <w:rsid w:val="00767701"/>
    <w:rsid w:val="007758DE"/>
    <w:rsid w:val="0077614A"/>
    <w:rsid w:val="00776B53"/>
    <w:rsid w:val="007914AB"/>
    <w:rsid w:val="00795DC2"/>
    <w:rsid w:val="007A11EE"/>
    <w:rsid w:val="007B2668"/>
    <w:rsid w:val="007B769B"/>
    <w:rsid w:val="007C50F8"/>
    <w:rsid w:val="007C61E4"/>
    <w:rsid w:val="007C78BF"/>
    <w:rsid w:val="007F089F"/>
    <w:rsid w:val="007F0B18"/>
    <w:rsid w:val="00810AE4"/>
    <w:rsid w:val="0081582A"/>
    <w:rsid w:val="00815CCD"/>
    <w:rsid w:val="008222FD"/>
    <w:rsid w:val="00836581"/>
    <w:rsid w:val="00847D54"/>
    <w:rsid w:val="00852521"/>
    <w:rsid w:val="00853EC0"/>
    <w:rsid w:val="008616F0"/>
    <w:rsid w:val="00861944"/>
    <w:rsid w:val="008705DE"/>
    <w:rsid w:val="008766A6"/>
    <w:rsid w:val="008777DC"/>
    <w:rsid w:val="0088695A"/>
    <w:rsid w:val="008A4996"/>
    <w:rsid w:val="008A6699"/>
    <w:rsid w:val="008B1B86"/>
    <w:rsid w:val="008B79B1"/>
    <w:rsid w:val="008C7C9E"/>
    <w:rsid w:val="008F493A"/>
    <w:rsid w:val="00902BF0"/>
    <w:rsid w:val="00904B0E"/>
    <w:rsid w:val="00912123"/>
    <w:rsid w:val="00915A48"/>
    <w:rsid w:val="00917E61"/>
    <w:rsid w:val="00926CC8"/>
    <w:rsid w:val="009344BC"/>
    <w:rsid w:val="00940945"/>
    <w:rsid w:val="00941D4B"/>
    <w:rsid w:val="00943C79"/>
    <w:rsid w:val="0094454A"/>
    <w:rsid w:val="009471AD"/>
    <w:rsid w:val="0097579F"/>
    <w:rsid w:val="009772A8"/>
    <w:rsid w:val="00977D2A"/>
    <w:rsid w:val="00986BD7"/>
    <w:rsid w:val="0099086B"/>
    <w:rsid w:val="00993024"/>
    <w:rsid w:val="009A1FAB"/>
    <w:rsid w:val="009B0752"/>
    <w:rsid w:val="009B617F"/>
    <w:rsid w:val="009D4665"/>
    <w:rsid w:val="009D48B2"/>
    <w:rsid w:val="009D63D8"/>
    <w:rsid w:val="009E641E"/>
    <w:rsid w:val="00A04502"/>
    <w:rsid w:val="00A05720"/>
    <w:rsid w:val="00A05DF3"/>
    <w:rsid w:val="00A06619"/>
    <w:rsid w:val="00A41529"/>
    <w:rsid w:val="00A430E5"/>
    <w:rsid w:val="00A61FB7"/>
    <w:rsid w:val="00A63A50"/>
    <w:rsid w:val="00A779CC"/>
    <w:rsid w:val="00A84D8F"/>
    <w:rsid w:val="00A900E8"/>
    <w:rsid w:val="00A91171"/>
    <w:rsid w:val="00A93975"/>
    <w:rsid w:val="00AA14E7"/>
    <w:rsid w:val="00AA2075"/>
    <w:rsid w:val="00AB5F1C"/>
    <w:rsid w:val="00AE13DE"/>
    <w:rsid w:val="00B051CA"/>
    <w:rsid w:val="00B103AD"/>
    <w:rsid w:val="00B11A98"/>
    <w:rsid w:val="00B13041"/>
    <w:rsid w:val="00B23293"/>
    <w:rsid w:val="00B3625F"/>
    <w:rsid w:val="00B407A6"/>
    <w:rsid w:val="00B42AD0"/>
    <w:rsid w:val="00B475FE"/>
    <w:rsid w:val="00B47ECD"/>
    <w:rsid w:val="00B515D6"/>
    <w:rsid w:val="00B64F7C"/>
    <w:rsid w:val="00B65F73"/>
    <w:rsid w:val="00B70F6F"/>
    <w:rsid w:val="00B74F2F"/>
    <w:rsid w:val="00B82A6D"/>
    <w:rsid w:val="00B852D4"/>
    <w:rsid w:val="00B93BC9"/>
    <w:rsid w:val="00B962A2"/>
    <w:rsid w:val="00B96C53"/>
    <w:rsid w:val="00BB3446"/>
    <w:rsid w:val="00BC1D72"/>
    <w:rsid w:val="00BC3916"/>
    <w:rsid w:val="00BD2FC7"/>
    <w:rsid w:val="00BD4523"/>
    <w:rsid w:val="00BE415E"/>
    <w:rsid w:val="00C04361"/>
    <w:rsid w:val="00C1396A"/>
    <w:rsid w:val="00C250C0"/>
    <w:rsid w:val="00C31AD5"/>
    <w:rsid w:val="00C54295"/>
    <w:rsid w:val="00C646FF"/>
    <w:rsid w:val="00C84575"/>
    <w:rsid w:val="00C96E34"/>
    <w:rsid w:val="00CA5952"/>
    <w:rsid w:val="00CC5A3F"/>
    <w:rsid w:val="00CD2ED6"/>
    <w:rsid w:val="00CD5532"/>
    <w:rsid w:val="00CE2373"/>
    <w:rsid w:val="00CF2CCC"/>
    <w:rsid w:val="00D200B3"/>
    <w:rsid w:val="00D43534"/>
    <w:rsid w:val="00D449D5"/>
    <w:rsid w:val="00D64F42"/>
    <w:rsid w:val="00D74C7A"/>
    <w:rsid w:val="00D75739"/>
    <w:rsid w:val="00D95A96"/>
    <w:rsid w:val="00D95B5D"/>
    <w:rsid w:val="00D95CFA"/>
    <w:rsid w:val="00DA0061"/>
    <w:rsid w:val="00DA6D81"/>
    <w:rsid w:val="00DB3B93"/>
    <w:rsid w:val="00DB533D"/>
    <w:rsid w:val="00DC1108"/>
    <w:rsid w:val="00DC44C3"/>
    <w:rsid w:val="00DF28B0"/>
    <w:rsid w:val="00DF6D06"/>
    <w:rsid w:val="00E055F6"/>
    <w:rsid w:val="00E079A4"/>
    <w:rsid w:val="00E10EC7"/>
    <w:rsid w:val="00E143DD"/>
    <w:rsid w:val="00E228FD"/>
    <w:rsid w:val="00E22A20"/>
    <w:rsid w:val="00E2712F"/>
    <w:rsid w:val="00E272AD"/>
    <w:rsid w:val="00E443D5"/>
    <w:rsid w:val="00E46011"/>
    <w:rsid w:val="00E54F44"/>
    <w:rsid w:val="00E556A2"/>
    <w:rsid w:val="00E619E1"/>
    <w:rsid w:val="00E708CA"/>
    <w:rsid w:val="00E71E18"/>
    <w:rsid w:val="00E82446"/>
    <w:rsid w:val="00E8487D"/>
    <w:rsid w:val="00E96F71"/>
    <w:rsid w:val="00E97431"/>
    <w:rsid w:val="00F015A4"/>
    <w:rsid w:val="00F049E9"/>
    <w:rsid w:val="00F11E3B"/>
    <w:rsid w:val="00F121A0"/>
    <w:rsid w:val="00F54258"/>
    <w:rsid w:val="00F72AF8"/>
    <w:rsid w:val="00F74392"/>
    <w:rsid w:val="00F7467E"/>
    <w:rsid w:val="00F7639A"/>
    <w:rsid w:val="00F83BC7"/>
    <w:rsid w:val="00F85753"/>
    <w:rsid w:val="00F8616A"/>
    <w:rsid w:val="00F9287A"/>
    <w:rsid w:val="00FA0E3E"/>
    <w:rsid w:val="00FB294D"/>
    <w:rsid w:val="00FC01DB"/>
    <w:rsid w:val="00FC072C"/>
    <w:rsid w:val="00FC3BC5"/>
    <w:rsid w:val="00FF1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673F7B"/>
  <w15:chartTrackingRefBased/>
  <w15:docId w15:val="{BD45D7E1-85C3-4015-9B41-0CC66704D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28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4E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66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928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928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8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9287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5F7C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7C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7C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7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7C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7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CD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46011"/>
    <w:rPr>
      <w:color w:val="0563C1" w:themeColor="hyperlink"/>
      <w:u w:val="single"/>
    </w:rPr>
  </w:style>
  <w:style w:type="character" w:customStyle="1" w:styleId="MenoPendente1">
    <w:name w:val="Menção Pendente1"/>
    <w:basedOn w:val="DefaultParagraphFont"/>
    <w:uiPriority w:val="99"/>
    <w:semiHidden/>
    <w:unhideWhenUsed/>
    <w:rsid w:val="00E460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6011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217AE8"/>
  </w:style>
  <w:style w:type="paragraph" w:styleId="Revision">
    <w:name w:val="Revision"/>
    <w:hidden/>
    <w:uiPriority w:val="99"/>
    <w:semiHidden/>
    <w:rsid w:val="00214E5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214E5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55F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55F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055F6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766A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Body">
    <w:name w:val="Body"/>
    <w:rsid w:val="0049247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eastAsia="nl-NL"/>
    </w:rPr>
  </w:style>
  <w:style w:type="character" w:styleId="Emphasis">
    <w:name w:val="Emphasis"/>
    <w:basedOn w:val="DefaultParagraphFont"/>
    <w:uiPriority w:val="20"/>
    <w:qFormat/>
    <w:rsid w:val="00904B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0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58569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22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76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573686">
                      <w:marLeft w:val="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86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24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6417917">
                      <w:marLeft w:val="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40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59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280096">
                      <w:marLeft w:val="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26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6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993106">
                      <w:marLeft w:val="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1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87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568826">
                      <w:marLeft w:val="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348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9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823347">
                      <w:marLeft w:val="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63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7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8002741-4759-4B69-B827-EC1E75D59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43</Words>
  <Characters>251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AMC</Company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ci Lopes, R. (Ricardo)</dc:creator>
  <cp:keywords/>
  <dc:description/>
  <cp:lastModifiedBy>Ricci Lopes, R. (Ricardo)</cp:lastModifiedBy>
  <cp:revision>22</cp:revision>
  <dcterms:created xsi:type="dcterms:W3CDTF">2021-09-27T10:11:00Z</dcterms:created>
  <dcterms:modified xsi:type="dcterms:W3CDTF">2021-10-25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d0c160c-1b19-339c-aff0-1cf253865ba9</vt:lpwstr>
  </property>
  <property fmtid="{D5CDD505-2E9C-101B-9397-08002B2CF9AE}" pid="24" name="Mendeley Citation Style_1">
    <vt:lpwstr>http://www.zotero.org/styles/ieee</vt:lpwstr>
  </property>
</Properties>
</file>